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4F59" w:rsidRPr="00FC4F59" w:rsidRDefault="00FC4F59" w:rsidP="00FC4F59">
      <w:pPr>
        <w:bidi w:val="0"/>
        <w:spacing w:after="36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FC4F59">
        <w:rPr>
          <w:rFonts w:asciiTheme="minorHAnsi" w:hAnsiTheme="minorHAnsi" w:cstheme="minorHAnsi"/>
          <w:b/>
          <w:bCs/>
          <w:sz w:val="32"/>
          <w:szCs w:val="32"/>
        </w:rPr>
        <w:t>Questionbank (Petroleum Chemistry)</w:t>
      </w:r>
    </w:p>
    <w:p w:rsidR="006B123A" w:rsidRPr="00D205D8" w:rsidRDefault="006B123A" w:rsidP="00FC4F59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1</w:t>
      </w:r>
      <w:r w:rsidR="00D205D8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Fill in the blanks in each of the following:</w:t>
      </w:r>
    </w:p>
    <w:p w:rsidR="006B123A" w:rsidRPr="00F92F26" w:rsidRDefault="006B123A" w:rsidP="006B123A">
      <w:pPr>
        <w:numPr>
          <w:ilvl w:val="0"/>
          <w:numId w:val="2"/>
        </w:numPr>
        <w:bidi w:val="0"/>
        <w:spacing w:line="360" w:lineRule="auto"/>
        <w:rPr>
          <w:rFonts w:asciiTheme="minorHAnsi" w:hAnsiTheme="minorHAnsi" w:cstheme="minorHAnsi"/>
          <w:b/>
          <w:bCs/>
          <w:sz w:val="22"/>
        </w:rPr>
      </w:pPr>
      <w:r w:rsidRPr="00F92F26">
        <w:rPr>
          <w:rFonts w:asciiTheme="minorHAnsi" w:hAnsiTheme="minorHAnsi" w:cstheme="minorHAnsi"/>
          <w:b/>
          <w:bCs/>
          <w:sz w:val="22"/>
        </w:rPr>
        <w:t>Crude oils are principally found in oil reservoirs associated with …………….., beneath the earth’s surface.</w:t>
      </w:r>
    </w:p>
    <w:p w:rsidR="006B123A" w:rsidRPr="00F92F26" w:rsidRDefault="006B123A" w:rsidP="006B123A">
      <w:pPr>
        <w:numPr>
          <w:ilvl w:val="0"/>
          <w:numId w:val="2"/>
        </w:numPr>
        <w:bidi w:val="0"/>
        <w:spacing w:line="360" w:lineRule="auto"/>
        <w:rPr>
          <w:rFonts w:asciiTheme="minorHAnsi" w:hAnsiTheme="minorHAnsi" w:cstheme="minorHAnsi"/>
          <w:b/>
          <w:bCs/>
          <w:sz w:val="22"/>
        </w:rPr>
      </w:pPr>
      <w:r w:rsidRPr="00F92F26">
        <w:rPr>
          <w:rFonts w:asciiTheme="minorHAnsi" w:hAnsiTheme="minorHAnsi" w:cstheme="minorHAnsi"/>
          <w:b/>
          <w:bCs/>
          <w:sz w:val="22"/>
        </w:rPr>
        <w:t>The hydrocarbons in crude oil are mainly ………….. , ……….., and ………</w:t>
      </w:r>
    </w:p>
    <w:p w:rsidR="006B123A" w:rsidRPr="00F92F26" w:rsidRDefault="006B123A" w:rsidP="006B123A">
      <w:pPr>
        <w:numPr>
          <w:ilvl w:val="0"/>
          <w:numId w:val="2"/>
        </w:numPr>
        <w:bidi w:val="0"/>
        <w:spacing w:line="360" w:lineRule="auto"/>
        <w:rPr>
          <w:rFonts w:asciiTheme="minorHAnsi" w:hAnsiTheme="minorHAnsi" w:cstheme="minorHAnsi"/>
          <w:b/>
          <w:bCs/>
          <w:sz w:val="22"/>
        </w:rPr>
      </w:pPr>
      <w:r w:rsidRPr="00F92F26">
        <w:rPr>
          <w:rFonts w:asciiTheme="minorHAnsi" w:hAnsiTheme="minorHAnsi" w:cstheme="minorHAnsi"/>
          <w:b/>
          <w:bCs/>
          <w:sz w:val="22"/>
        </w:rPr>
        <w:t>Crude oil with low sulfur content (&lt;0.5%) is classified as …………….., crude oil with a higher sulfur content (˃0.5%) is classified as  ……………..</w:t>
      </w:r>
    </w:p>
    <w:p w:rsidR="006B123A" w:rsidRPr="00F92F26" w:rsidRDefault="006B123A" w:rsidP="006B123A">
      <w:pPr>
        <w:numPr>
          <w:ilvl w:val="0"/>
          <w:numId w:val="2"/>
        </w:numPr>
        <w:bidi w:val="0"/>
        <w:spacing w:line="360" w:lineRule="auto"/>
        <w:rPr>
          <w:rFonts w:asciiTheme="minorHAnsi" w:hAnsiTheme="minorHAnsi" w:cstheme="minorHAnsi"/>
          <w:b/>
          <w:bCs/>
          <w:sz w:val="22"/>
        </w:rPr>
      </w:pPr>
      <w:r w:rsidRPr="00F92F26">
        <w:rPr>
          <w:rFonts w:asciiTheme="minorHAnsi" w:hAnsiTheme="minorHAnsi" w:cstheme="minorHAnsi"/>
          <w:b/>
          <w:bCs/>
          <w:sz w:val="22"/>
        </w:rPr>
        <w:t>Arom</w:t>
      </w:r>
      <w:r w:rsidR="00F92F26">
        <w:rPr>
          <w:rFonts w:asciiTheme="minorHAnsi" w:hAnsiTheme="minorHAnsi" w:cstheme="minorHAnsi"/>
          <w:b/>
          <w:bCs/>
          <w:sz w:val="22"/>
        </w:rPr>
        <w:t>atic compounds such as ……………..,</w:t>
      </w:r>
      <w:r w:rsidRPr="00F92F26">
        <w:rPr>
          <w:rFonts w:asciiTheme="minorHAnsi" w:hAnsiTheme="minorHAnsi" w:cstheme="minorHAnsi"/>
          <w:b/>
          <w:bCs/>
          <w:sz w:val="22"/>
        </w:rPr>
        <w:t xml:space="preserve"> ………………., and …………… are present in the composition of crude oil.</w:t>
      </w:r>
    </w:p>
    <w:p w:rsidR="006B123A" w:rsidRPr="00F92F26" w:rsidRDefault="006B123A" w:rsidP="006B123A">
      <w:pPr>
        <w:numPr>
          <w:ilvl w:val="0"/>
          <w:numId w:val="2"/>
        </w:numPr>
        <w:bidi w:val="0"/>
        <w:spacing w:line="360" w:lineRule="auto"/>
        <w:rPr>
          <w:rFonts w:asciiTheme="minorHAnsi" w:hAnsiTheme="minorHAnsi" w:cstheme="minorHAnsi"/>
          <w:b/>
          <w:bCs/>
          <w:sz w:val="22"/>
        </w:rPr>
      </w:pPr>
      <w:r w:rsidRPr="00F92F26">
        <w:rPr>
          <w:rFonts w:asciiTheme="minorHAnsi" w:hAnsiTheme="minorHAnsi" w:cstheme="minorHAnsi"/>
          <w:b/>
          <w:bCs/>
          <w:sz w:val="22"/>
        </w:rPr>
        <w:t>Crude oil can generally be classiﬁed by the geogra</w:t>
      </w:r>
      <w:r w:rsidR="00F92F26">
        <w:rPr>
          <w:rFonts w:asciiTheme="minorHAnsi" w:hAnsiTheme="minorHAnsi" w:cstheme="minorHAnsi"/>
          <w:b/>
          <w:bCs/>
          <w:sz w:val="22"/>
        </w:rPr>
        <w:t>phic location it is produced in</w:t>
      </w:r>
      <w:r w:rsidRPr="00F92F26">
        <w:rPr>
          <w:rFonts w:asciiTheme="minorHAnsi" w:hAnsiTheme="minorHAnsi" w:cstheme="minorHAnsi"/>
          <w:b/>
          <w:bCs/>
          <w:sz w:val="22"/>
        </w:rPr>
        <w:t xml:space="preserve"> ………………, …………….., and ……………..</w:t>
      </w:r>
    </w:p>
    <w:p w:rsidR="0040507E" w:rsidRPr="00D205D8" w:rsidRDefault="0040507E" w:rsidP="0040507E">
      <w:pPr>
        <w:bidi w:val="0"/>
        <w:rPr>
          <w:rFonts w:asciiTheme="minorHAnsi" w:hAnsiTheme="minorHAnsi" w:cstheme="minorHAnsi"/>
          <w:b/>
          <w:bCs/>
          <w:sz w:val="22"/>
          <w:szCs w:val="22"/>
        </w:rPr>
      </w:pPr>
    </w:p>
    <w:p w:rsidR="0016115C" w:rsidRPr="0016115C" w:rsidRDefault="0016115C" w:rsidP="00E25EEA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2: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 Choose the correct answers 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>to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 the following:</w:t>
      </w:r>
    </w:p>
    <w:p w:rsidR="0016115C" w:rsidRPr="0016115C" w:rsidRDefault="0016115C" w:rsidP="0016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>Crude oil with low sulfur content (</w:t>
      </w:r>
      <w:r>
        <w:rPr>
          <w:rFonts w:asciiTheme="minorHAnsi" w:hAnsiTheme="minorHAnsi" w:cstheme="minorHAnsi"/>
          <w:b/>
          <w:bCs/>
          <w:sz w:val="22"/>
          <w:szCs w:val="22"/>
        </w:rPr>
        <w:t>&gt;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0.5%) is classified as  </w:t>
      </w:r>
    </w:p>
    <w:p w:rsidR="003F115C" w:rsidRPr="003F115C" w:rsidRDefault="0016115C" w:rsidP="003F115C">
      <w:pPr>
        <w:pStyle w:val="ListParagraph"/>
        <w:numPr>
          <w:ilvl w:val="0"/>
          <w:numId w:val="17"/>
        </w:num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>Sweet oil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B) Basic oil 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ab/>
        <w:t>C) light oil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ab/>
        <w:t>D) Sour oil</w:t>
      </w:r>
    </w:p>
    <w:p w:rsidR="00E25EEA" w:rsidRPr="0016115C" w:rsidRDefault="003F115C" w:rsidP="00E25EEA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3: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Explain briefly non-hydrocarbons in the composition of crude oil</w:t>
      </w:r>
      <w:r w:rsidR="00F92F26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3F115C" w:rsidRDefault="003F115C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Q4: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Explain Marcellin Berthelot theory for the formation of crude oil.</w:t>
      </w:r>
    </w:p>
    <w:p w:rsidR="003F115C" w:rsidRDefault="003F115C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Q5: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 Explain biogenic theory for the formation of crude oil.</w:t>
      </w:r>
    </w:p>
    <w:p w:rsidR="00F92F26" w:rsidRDefault="00F92F26" w:rsidP="00F92F26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</w:t>
      </w:r>
      <w:r>
        <w:rPr>
          <w:rFonts w:asciiTheme="minorHAnsi" w:hAnsiTheme="minorHAnsi" w:cstheme="minorHAnsi"/>
          <w:b/>
          <w:bCs/>
          <w:sz w:val="22"/>
          <w:szCs w:val="22"/>
        </w:rPr>
        <w:t>7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Pr="003F115C">
        <w:rPr>
          <w:rFonts w:asciiTheme="minorHAnsi" w:hAnsiTheme="minorHAnsi" w:cstheme="minorHAnsi"/>
          <w:b/>
          <w:bCs/>
          <w:sz w:val="22"/>
          <w:szCs w:val="22"/>
        </w:rPr>
        <w:t>Explain Dmitri Mendele'ev theory for the formation of crude oil.</w:t>
      </w:r>
    </w:p>
    <w:p w:rsidR="006A78B1" w:rsidRDefault="00D205D8" w:rsidP="00F92F26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: Describe briefly the upstream, midstream, and downstream sectors in the petroleum industry briefly.</w:t>
      </w:r>
    </w:p>
    <w:p w:rsidR="00D205D8" w:rsidRDefault="00D205D8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8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6A78B1" w:rsidRPr="00D205D8">
        <w:rPr>
          <w:rFonts w:asciiTheme="minorHAnsi" w:hAnsiTheme="minorHAnsi" w:cstheme="minorHAnsi"/>
          <w:b/>
          <w:bCs/>
          <w:sz w:val="22"/>
          <w:szCs w:val="22"/>
        </w:rPr>
        <w:t>Explain briefly types of hydrocarbon molecules appear in crude oil.</w:t>
      </w:r>
    </w:p>
    <w:p w:rsidR="006A78B1" w:rsidRPr="00D205D8" w:rsidRDefault="00D205D8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: Explain briefly </w:t>
      </w:r>
      <w:r w:rsidR="00061BEE" w:rsidRPr="00D205D8">
        <w:rPr>
          <w:rFonts w:asciiTheme="minorHAnsi" w:hAnsiTheme="minorHAnsi" w:cstheme="minorHAnsi"/>
          <w:b/>
          <w:bCs/>
          <w:sz w:val="22"/>
          <w:szCs w:val="22"/>
        </w:rPr>
        <w:t>Paraffin hydrocarbon with examples in crude oil</w:t>
      </w:r>
    </w:p>
    <w:p w:rsidR="005076D9" w:rsidRPr="00D205D8" w:rsidRDefault="00D205D8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10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: Explain briefly a</w:t>
      </w:r>
      <w:r w:rsidR="00061BEE" w:rsidRPr="00D205D8">
        <w:rPr>
          <w:rFonts w:asciiTheme="minorHAnsi" w:hAnsiTheme="minorHAnsi" w:cstheme="minorHAnsi"/>
          <w:b/>
          <w:bCs/>
          <w:sz w:val="22"/>
          <w:szCs w:val="22"/>
        </w:rPr>
        <w:t>romatic hydrocarbon with examples in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 crude</w:t>
      </w:r>
      <w:r w:rsidR="00061BEE"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 oil</w:t>
      </w:r>
    </w:p>
    <w:p w:rsidR="00061BEE" w:rsidRPr="00D205D8" w:rsidRDefault="00D205D8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11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: Write a</w:t>
      </w:r>
      <w:r w:rsidR="00F92F26">
        <w:rPr>
          <w:rFonts w:asciiTheme="minorHAnsi" w:hAnsiTheme="minorHAnsi" w:cstheme="minorHAnsi"/>
          <w:b/>
          <w:bCs/>
          <w:sz w:val="22"/>
          <w:szCs w:val="22"/>
        </w:rPr>
        <w:t>cidic and non-acidic of sulf</w:t>
      </w:r>
      <w:r w:rsidR="00061BEE"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ur compounds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with examples </w:t>
      </w:r>
      <w:r w:rsidR="00061BEE" w:rsidRPr="00D205D8">
        <w:rPr>
          <w:rFonts w:asciiTheme="minorHAnsi" w:hAnsiTheme="minorHAnsi" w:cstheme="minorHAnsi"/>
          <w:b/>
          <w:bCs/>
          <w:sz w:val="22"/>
          <w:szCs w:val="22"/>
        </w:rPr>
        <w:t>in crude oil</w:t>
      </w:r>
    </w:p>
    <w:p w:rsidR="00061BEE" w:rsidRPr="00D205D8" w:rsidRDefault="00D10326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lastRenderedPageBreak/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12: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61BEE" w:rsidRPr="00D205D8">
        <w:rPr>
          <w:rFonts w:asciiTheme="minorHAnsi" w:hAnsiTheme="minorHAnsi" w:cstheme="minorHAnsi"/>
          <w:b/>
          <w:bCs/>
          <w:sz w:val="22"/>
          <w:szCs w:val="22"/>
        </w:rPr>
        <w:t>Describe oxygen compounds in crude oils</w:t>
      </w:r>
      <w:r w:rsidR="008B1F3A"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 with examples</w:t>
      </w:r>
    </w:p>
    <w:p w:rsidR="008B1F3A" w:rsidRPr="00D205D8" w:rsidRDefault="008B1F3A" w:rsidP="00D205D8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13: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 Describe basic and non-basic nitrogen compounds in crude oil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8B1F3A" w:rsidRPr="00D205D8" w:rsidRDefault="008B1F3A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14</w:t>
      </w:r>
      <w:r w:rsidR="0016115C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Explain metallic compounds in crude oil with example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67667D" w:rsidRDefault="003F115C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15: What are the main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 d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isadvantages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of high level of sulfur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compounds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in crud</w:t>
      </w:r>
      <w:r>
        <w:rPr>
          <w:rFonts w:asciiTheme="minorHAnsi" w:hAnsiTheme="minorHAnsi" w:cstheme="minorHAnsi"/>
          <w:b/>
          <w:bCs/>
          <w:sz w:val="22"/>
          <w:szCs w:val="22"/>
        </w:rPr>
        <w:t>e oil?</w:t>
      </w:r>
    </w:p>
    <w:p w:rsidR="0016115C" w:rsidRPr="0016115C" w:rsidRDefault="0016115C" w:rsidP="0016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Q 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16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Classify crude oils according to API gravity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16115C" w:rsidRPr="0016115C" w:rsidRDefault="0016115C" w:rsidP="0016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Q 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17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Classify crude oils according to 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chemical c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omposition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16115C" w:rsidRPr="00D205D8" w:rsidRDefault="0016115C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Q 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18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Classify crude oils according to sulfur compounds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0E0654" w:rsidRPr="00D205D8" w:rsidRDefault="00D205D8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D205D8">
        <w:rPr>
          <w:rFonts w:asciiTheme="minorHAnsi" w:hAnsiTheme="minorHAnsi" w:cstheme="minorHAnsi"/>
          <w:b/>
          <w:bCs/>
          <w:sz w:val="22"/>
          <w:szCs w:val="22"/>
        </w:rPr>
        <w:t>Q1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9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0E0654" w:rsidRPr="00D205D8">
        <w:rPr>
          <w:rFonts w:asciiTheme="minorHAnsi" w:hAnsiTheme="minorHAnsi" w:cstheme="minorHAnsi"/>
          <w:b/>
          <w:bCs/>
          <w:sz w:val="22"/>
          <w:szCs w:val="22"/>
        </w:rPr>
        <w:t>Define the following with mentioning their importance:</w:t>
      </w:r>
    </w:p>
    <w:p w:rsidR="000E0654" w:rsidRPr="00D205D8" w:rsidRDefault="006276B4" w:rsidP="006276B4">
      <w:pPr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Ash content</w:t>
      </w:r>
    </w:p>
    <w:p w:rsidR="006276B4" w:rsidRPr="00D205D8" w:rsidRDefault="006276B4" w:rsidP="006276B4">
      <w:pPr>
        <w:pStyle w:val="ListParagraph"/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Cetane number</w:t>
      </w:r>
    </w:p>
    <w:p w:rsidR="003030E4" w:rsidRPr="00D205D8" w:rsidRDefault="003030E4" w:rsidP="006276B4">
      <w:pPr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TAN</w:t>
      </w:r>
    </w:p>
    <w:p w:rsidR="000E0654" w:rsidRPr="00D205D8" w:rsidRDefault="00FD7BC8" w:rsidP="006276B4">
      <w:pPr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Distillation curve</w:t>
      </w:r>
    </w:p>
    <w:p w:rsidR="00D205D8" w:rsidRPr="00D205D8" w:rsidRDefault="00D205D8" w:rsidP="00D205D8">
      <w:pPr>
        <w:pStyle w:val="ListParagraph"/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Salt content</w:t>
      </w:r>
    </w:p>
    <w:p w:rsidR="00D205D8" w:rsidRPr="00D205D8" w:rsidRDefault="00D205D8" w:rsidP="00D205D8">
      <w:pPr>
        <w:pStyle w:val="ListParagraph"/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Aniline point</w:t>
      </w:r>
    </w:p>
    <w:p w:rsidR="006276B4" w:rsidRPr="00D205D8" w:rsidRDefault="00D205D8" w:rsidP="00D205D8">
      <w:pPr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 xml:space="preserve">TBN </w:t>
      </w:r>
    </w:p>
    <w:p w:rsidR="00E8257F" w:rsidRPr="00D205D8" w:rsidRDefault="00E8257F" w:rsidP="00D205D8">
      <w:pPr>
        <w:pStyle w:val="ListParagraph"/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Pour point</w:t>
      </w:r>
    </w:p>
    <w:p w:rsidR="00D205D8" w:rsidRPr="00D205D8" w:rsidRDefault="00D205D8" w:rsidP="00D205D8">
      <w:pPr>
        <w:pStyle w:val="ListParagraph"/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Octane number</w:t>
      </w:r>
    </w:p>
    <w:p w:rsidR="006276B4" w:rsidRPr="00D205D8" w:rsidRDefault="00D205D8" w:rsidP="00D205D8">
      <w:pPr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Carbon residue</w:t>
      </w:r>
    </w:p>
    <w:p w:rsidR="00D205D8" w:rsidRPr="00D205D8" w:rsidRDefault="00D205D8" w:rsidP="00D205D8">
      <w:pPr>
        <w:pStyle w:val="ListParagraph"/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API</w:t>
      </w:r>
    </w:p>
    <w:p w:rsidR="00FD7BC8" w:rsidRDefault="006A78B1" w:rsidP="00D205D8">
      <w:pPr>
        <w:pStyle w:val="ListParagraph"/>
        <w:numPr>
          <w:ilvl w:val="0"/>
          <w:numId w:val="1"/>
        </w:numPr>
        <w:bidi w:val="0"/>
        <w:rPr>
          <w:rFonts w:asciiTheme="minorHAnsi" w:hAnsiTheme="minorHAnsi" w:cstheme="minorHAnsi"/>
        </w:rPr>
      </w:pPr>
      <w:r w:rsidRPr="00D205D8">
        <w:rPr>
          <w:rFonts w:asciiTheme="minorHAnsi" w:hAnsiTheme="minorHAnsi" w:cstheme="minorHAnsi"/>
        </w:rPr>
        <w:t>Flash point</w:t>
      </w:r>
    </w:p>
    <w:p w:rsidR="00F92F26" w:rsidRDefault="00F92F26" w:rsidP="003F115C">
      <w:pPr>
        <w:bidi w:val="0"/>
        <w:spacing w:after="360"/>
        <w:rPr>
          <w:rFonts w:asciiTheme="minorHAnsi" w:hAnsiTheme="minorHAnsi" w:cstheme="minorHAnsi"/>
        </w:rPr>
      </w:pPr>
    </w:p>
    <w:p w:rsidR="0016115C" w:rsidRDefault="003F115C" w:rsidP="00F92F26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20</w:t>
      </w:r>
      <w:r w:rsidR="00D205D8"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FD7BC8" w:rsidRPr="00D205D8">
        <w:rPr>
          <w:rFonts w:asciiTheme="minorHAnsi" w:hAnsiTheme="minorHAnsi" w:cstheme="minorHAnsi"/>
          <w:b/>
          <w:bCs/>
          <w:sz w:val="22"/>
          <w:szCs w:val="22"/>
        </w:rPr>
        <w:t>What is the difference between Close-cup and Open-cup flash point?</w:t>
      </w:r>
    </w:p>
    <w:p w:rsidR="00284D63" w:rsidRPr="0016115C" w:rsidRDefault="00D205D8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21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 xml:space="preserve">What are </w:t>
      </w:r>
      <w:r w:rsidR="003F115C" w:rsidRPr="00D205D8">
        <w:rPr>
          <w:rFonts w:asciiTheme="minorHAnsi" w:hAnsiTheme="minorHAnsi" w:cstheme="minorHAnsi"/>
          <w:b/>
          <w:bCs/>
          <w:sz w:val="22"/>
          <w:szCs w:val="22"/>
        </w:rPr>
        <w:t>the normal ranges</w:t>
      </w:r>
      <w:r w:rsidR="0015157B"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 of TBN value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 xml:space="preserve"> in lubricant oils?</w:t>
      </w:r>
    </w:p>
    <w:p w:rsidR="00284D63" w:rsidRPr="0016115C" w:rsidRDefault="00284D63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22</w:t>
      </w:r>
      <w:r w:rsidR="0016115C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 What are the main reasons for dehydration and desalting of crude oils?</w:t>
      </w:r>
    </w:p>
    <w:p w:rsidR="00F92F26" w:rsidRDefault="003F115C" w:rsidP="00F92F26">
      <w:pPr>
        <w:bidi w:val="0"/>
        <w:spacing w:after="360"/>
        <w:rPr>
          <w:sz w:val="32"/>
          <w:szCs w:val="3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23</w:t>
      </w:r>
      <w:r w:rsidR="0016115C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076D9" w:rsidRPr="0016115C">
        <w:rPr>
          <w:rFonts w:asciiTheme="minorHAnsi" w:hAnsiTheme="minorHAnsi" w:cstheme="minorHAnsi"/>
          <w:b/>
          <w:bCs/>
          <w:sz w:val="22"/>
          <w:szCs w:val="22"/>
        </w:rPr>
        <w:t>Write the main properties of transformer oil.</w:t>
      </w:r>
    </w:p>
    <w:p w:rsidR="005076D9" w:rsidRPr="00F92F26" w:rsidRDefault="003F115C" w:rsidP="00F92F26">
      <w:pPr>
        <w:bidi w:val="0"/>
        <w:spacing w:after="360"/>
        <w:rPr>
          <w:sz w:val="32"/>
          <w:szCs w:val="3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24</w:t>
      </w:r>
      <w:r w:rsidR="0016115C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076D9" w:rsidRPr="0016115C">
        <w:rPr>
          <w:rFonts w:asciiTheme="minorHAnsi" w:hAnsiTheme="minorHAnsi" w:cstheme="minorHAnsi"/>
          <w:b/>
          <w:bCs/>
          <w:sz w:val="22"/>
          <w:szCs w:val="22"/>
        </w:rPr>
        <w:t>Describe the common treating of crude oils before the Refinery processing.</w:t>
      </w:r>
    </w:p>
    <w:p w:rsidR="005076D9" w:rsidRPr="0016115C" w:rsidRDefault="003F115C" w:rsidP="0016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25</w:t>
      </w:r>
      <w:r w:rsidR="0016115C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076D9" w:rsidRPr="0016115C">
        <w:rPr>
          <w:rFonts w:asciiTheme="minorHAnsi" w:hAnsiTheme="minorHAnsi" w:cstheme="minorHAnsi"/>
          <w:b/>
          <w:bCs/>
          <w:sz w:val="22"/>
          <w:szCs w:val="22"/>
        </w:rPr>
        <w:t>Describe the atmospheric distillation products in the Refinery processing</w:t>
      </w:r>
      <w:r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102F4B" w:rsidRDefault="003F115C" w:rsidP="00102F4B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26</w:t>
      </w:r>
      <w:r w:rsidR="0016115C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076D9" w:rsidRPr="0016115C">
        <w:rPr>
          <w:rFonts w:asciiTheme="minorHAnsi" w:hAnsiTheme="minorHAnsi" w:cstheme="minorHAnsi"/>
          <w:b/>
          <w:bCs/>
          <w:sz w:val="22"/>
          <w:szCs w:val="22"/>
        </w:rPr>
        <w:t>Describe the vacuum distillation products in the Refinery processing</w:t>
      </w:r>
      <w:r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16115C" w:rsidRDefault="003F115C" w:rsidP="0016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27</w:t>
      </w:r>
      <w:r w:rsidR="0016115C" w:rsidRPr="0016115C">
        <w:rPr>
          <w:rFonts w:asciiTheme="minorHAnsi" w:hAnsiTheme="minorHAnsi" w:cstheme="minorHAnsi"/>
          <w:b/>
          <w:bCs/>
          <w:sz w:val="22"/>
          <w:szCs w:val="22"/>
        </w:rPr>
        <w:t>: Design a flow chart diagram for the electrostatic single-stage desalting unit</w:t>
      </w:r>
      <w:r w:rsidR="0016115C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</w:p>
    <w:p w:rsidR="0016115C" w:rsidRDefault="0016115C" w:rsidP="0016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>Q2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8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: Design a flow chart diagram for atmospheric distillation of crude oil.</w:t>
      </w:r>
    </w:p>
    <w:p w:rsidR="00C41691" w:rsidRDefault="003F115C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29</w:t>
      </w:r>
      <w:r w:rsidR="0016115C" w:rsidRPr="0016115C">
        <w:rPr>
          <w:rFonts w:asciiTheme="minorHAnsi" w:hAnsiTheme="minorHAnsi" w:cstheme="minorHAnsi"/>
          <w:b/>
          <w:bCs/>
          <w:sz w:val="22"/>
          <w:szCs w:val="22"/>
        </w:rPr>
        <w:t>: Design a flow chart diagram of Vacuum distillation of crude oil.</w:t>
      </w:r>
    </w:p>
    <w:p w:rsidR="00102F4B" w:rsidRPr="00102F4B" w:rsidRDefault="00102F4B" w:rsidP="00102F4B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02F4B">
        <w:rPr>
          <w:rFonts w:asciiTheme="minorHAnsi" w:hAnsiTheme="minorHAnsi" w:cstheme="minorHAnsi"/>
          <w:b/>
          <w:bCs/>
          <w:sz w:val="22"/>
          <w:szCs w:val="22"/>
        </w:rPr>
        <w:t>Q30: Describe Kerosene fraction in the Refinery process</w:t>
      </w:r>
    </w:p>
    <w:p w:rsidR="00102F4B" w:rsidRPr="00102F4B" w:rsidRDefault="00102F4B" w:rsidP="00102F4B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Q31: </w:t>
      </w:r>
      <w:r w:rsidRPr="00102F4B">
        <w:rPr>
          <w:rFonts w:asciiTheme="minorHAnsi" w:hAnsiTheme="minorHAnsi" w:cstheme="minorHAnsi"/>
          <w:b/>
          <w:bCs/>
          <w:sz w:val="22"/>
          <w:szCs w:val="22"/>
        </w:rPr>
        <w:t>Describe Naphtha fraction in the Refinery process</w:t>
      </w:r>
    </w:p>
    <w:p w:rsidR="00102F4B" w:rsidRPr="00102F4B" w:rsidRDefault="00102F4B" w:rsidP="00102F4B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Q32: </w:t>
      </w:r>
      <w:r w:rsidRPr="00102F4B">
        <w:rPr>
          <w:rFonts w:asciiTheme="minorHAnsi" w:hAnsiTheme="minorHAnsi" w:cstheme="minorHAnsi"/>
          <w:b/>
          <w:bCs/>
          <w:sz w:val="22"/>
          <w:szCs w:val="22"/>
        </w:rPr>
        <w:t>Describe asphalt fraction in the Refinery process</w:t>
      </w:r>
    </w:p>
    <w:p w:rsidR="00102F4B" w:rsidRDefault="00102F4B" w:rsidP="00102F4B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Q33: </w:t>
      </w:r>
      <w:r w:rsidRPr="00102F4B">
        <w:rPr>
          <w:rFonts w:asciiTheme="minorHAnsi" w:hAnsiTheme="minorHAnsi" w:cstheme="minorHAnsi"/>
          <w:b/>
          <w:bCs/>
          <w:sz w:val="22"/>
          <w:szCs w:val="22"/>
        </w:rPr>
        <w:t>Describe Diesel fraction in the Refinery process</w:t>
      </w:r>
    </w:p>
    <w:p w:rsidR="0016115C" w:rsidRPr="0016115C" w:rsidRDefault="0016115C" w:rsidP="0016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>Q3</w:t>
      </w:r>
      <w:r w:rsidR="00102F4B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Calculate API gravity of 100 ml diesel sample. If you know that (dwater at 25 °C = 0.99869 g/ml and (weight of diesel sample= 82 g)</w:t>
      </w:r>
    </w:p>
    <w:p w:rsidR="0016115C" w:rsidRPr="0016115C" w:rsidRDefault="0016115C" w:rsidP="003F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102F4B">
        <w:rPr>
          <w:rFonts w:asciiTheme="minorHAnsi" w:hAnsiTheme="minorHAnsi" w:cstheme="minorHAnsi"/>
          <w:b/>
          <w:bCs/>
          <w:sz w:val="22"/>
          <w:szCs w:val="22"/>
        </w:rPr>
        <w:t>35</w:t>
      </w:r>
      <w:r w:rsidR="003F115C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 A gasoline fuel sample is generated by blending 10% by weight of 1-butene, 70% of triptane, and 20% of isodecane. Determine the antiknock index and fuel sensitivity for the blended fuel sample using the following table:</w:t>
      </w:r>
    </w:p>
    <w:tbl>
      <w:tblPr>
        <w:tblW w:w="0" w:type="auto"/>
        <w:tblInd w:w="1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5"/>
        <w:gridCol w:w="2400"/>
        <w:gridCol w:w="2258"/>
      </w:tblGrid>
      <w:tr w:rsidR="0016115C" w:rsidRPr="0016115C" w:rsidTr="003A1EAA">
        <w:tc>
          <w:tcPr>
            <w:tcW w:w="2825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ype of fuel</w:t>
            </w:r>
          </w:p>
        </w:tc>
        <w:tc>
          <w:tcPr>
            <w:tcW w:w="4658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ctane number</w:t>
            </w:r>
          </w:p>
        </w:tc>
      </w:tr>
      <w:tr w:rsidR="0016115C" w:rsidRPr="0016115C" w:rsidTr="003A1EAA"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N</w:t>
            </w:r>
          </w:p>
        </w:tc>
        <w:tc>
          <w:tcPr>
            <w:tcW w:w="2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N</w:t>
            </w:r>
          </w:p>
        </w:tc>
      </w:tr>
      <w:tr w:rsidR="0016115C" w:rsidRPr="0016115C" w:rsidTr="003A1EAA">
        <w:tc>
          <w:tcPr>
            <w:tcW w:w="282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-Butene</w:t>
            </w:r>
          </w:p>
        </w:tc>
        <w:tc>
          <w:tcPr>
            <w:tcW w:w="24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80</w:t>
            </w:r>
          </w:p>
        </w:tc>
        <w:tc>
          <w:tcPr>
            <w:tcW w:w="225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9</w:t>
            </w:r>
          </w:p>
        </w:tc>
      </w:tr>
      <w:tr w:rsidR="0016115C" w:rsidRPr="0016115C" w:rsidTr="003A1EAA">
        <w:tc>
          <w:tcPr>
            <w:tcW w:w="282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sodecane</w:t>
            </w:r>
          </w:p>
        </w:tc>
        <w:tc>
          <w:tcPr>
            <w:tcW w:w="240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2</w:t>
            </w:r>
          </w:p>
        </w:tc>
        <w:tc>
          <w:tcPr>
            <w:tcW w:w="225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3</w:t>
            </w:r>
          </w:p>
        </w:tc>
      </w:tr>
      <w:tr w:rsidR="0016115C" w:rsidRPr="0016115C" w:rsidTr="003A1EAA">
        <w:tc>
          <w:tcPr>
            <w:tcW w:w="282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riptane</w:t>
            </w:r>
          </w:p>
        </w:tc>
        <w:tc>
          <w:tcPr>
            <w:tcW w:w="240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1</w:t>
            </w:r>
          </w:p>
        </w:tc>
        <w:tc>
          <w:tcPr>
            <w:tcW w:w="225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6115C" w:rsidRPr="0016115C" w:rsidRDefault="0016115C" w:rsidP="0016115C">
            <w:pPr>
              <w:bidi w:val="0"/>
              <w:spacing w:after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1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12</w:t>
            </w:r>
          </w:p>
        </w:tc>
      </w:tr>
    </w:tbl>
    <w:p w:rsidR="0016115C" w:rsidRDefault="0016115C" w:rsidP="0016115C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</w:p>
    <w:p w:rsidR="0016115C" w:rsidRDefault="0016115C" w:rsidP="00F92F26">
      <w:pPr>
        <w:bidi w:val="0"/>
        <w:spacing w:after="36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>Q</w:t>
      </w:r>
      <w:r w:rsidR="00102F4B">
        <w:rPr>
          <w:rFonts w:asciiTheme="minorHAnsi" w:hAnsiTheme="minorHAnsi" w:cstheme="minorHAnsi"/>
          <w:b/>
          <w:bCs/>
          <w:sz w:val="22"/>
          <w:szCs w:val="22"/>
        </w:rPr>
        <w:t>36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: A diesel fuel sample has an aniline point of (71 °C) and a cetane index of (49). Calculate its density at 60 °F assuming that the density of H</w:t>
      </w:r>
      <w:r w:rsidRPr="0016115C">
        <w:rPr>
          <w:rFonts w:asciiTheme="minorHAnsi" w:hAnsiTheme="minorHAnsi" w:cstheme="minorHAnsi"/>
          <w:b/>
          <w:bCs/>
          <w:sz w:val="22"/>
          <w:szCs w:val="22"/>
          <w:vertAlign w:val="subscript"/>
        </w:rPr>
        <w:t>2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O at 60 °F is 0.99897g/cm</w:t>
      </w:r>
      <w:r w:rsidRPr="0016115C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3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C41691" w:rsidRDefault="00C41691" w:rsidP="00E25EEA">
      <w:pPr>
        <w:bidi w:val="0"/>
        <w:spacing w:after="36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16115C">
        <w:rPr>
          <w:rFonts w:asciiTheme="minorHAnsi" w:hAnsiTheme="minorHAnsi" w:cstheme="minorHAnsi"/>
          <w:b/>
          <w:bCs/>
          <w:sz w:val="22"/>
          <w:szCs w:val="22"/>
        </w:rPr>
        <w:t>Q</w:t>
      </w:r>
      <w:r>
        <w:rPr>
          <w:rFonts w:asciiTheme="minorHAnsi" w:hAnsiTheme="minorHAnsi" w:cstheme="minorHAnsi"/>
          <w:b/>
          <w:bCs/>
          <w:sz w:val="22"/>
          <w:szCs w:val="22"/>
        </w:rPr>
        <w:t>36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What are the require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>d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properties of LPG?</w:t>
      </w:r>
    </w:p>
    <w:p w:rsidR="00C41691" w:rsidRDefault="00C41691" w:rsidP="00E25EEA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37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 xml:space="preserve">: Design a flow chart diagram of 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>the s</w:t>
      </w:r>
      <w:r>
        <w:rPr>
          <w:rFonts w:asciiTheme="minorHAnsi" w:hAnsiTheme="minorHAnsi" w:cstheme="minorHAnsi"/>
          <w:b/>
          <w:bCs/>
          <w:sz w:val="22"/>
          <w:szCs w:val="22"/>
        </w:rPr>
        <w:t>eparation of LPG from petroleum products</w:t>
      </w:r>
      <w:r w:rsidRPr="0016115C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C41691" w:rsidRDefault="00C41691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38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: Explain 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 xml:space="preserve">the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types of hydrocarbon molecules 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 xml:space="preserve">that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 xml:space="preserve">appear in 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 xml:space="preserve">the </w:t>
      </w:r>
      <w:r>
        <w:rPr>
          <w:rFonts w:asciiTheme="minorHAnsi" w:hAnsiTheme="minorHAnsi" w:cstheme="minorHAnsi"/>
          <w:b/>
          <w:bCs/>
          <w:sz w:val="22"/>
          <w:szCs w:val="22"/>
        </w:rPr>
        <w:t>gasoline fraction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C41691" w:rsidRDefault="00C41691" w:rsidP="00E25EEA">
      <w:pPr>
        <w:bidi w:val="0"/>
        <w:spacing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Q39: 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>W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hat is 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 xml:space="preserve">the </w:t>
      </w:r>
      <w:r>
        <w:rPr>
          <w:rFonts w:asciiTheme="minorHAnsi" w:hAnsiTheme="minorHAnsi" w:cstheme="minorHAnsi"/>
          <w:b/>
          <w:bCs/>
          <w:sz w:val="22"/>
          <w:szCs w:val="22"/>
        </w:rPr>
        <w:t>difference between VGO and AGO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>?</w:t>
      </w:r>
    </w:p>
    <w:p w:rsidR="00AA1AE6" w:rsidRPr="00AA1AE6" w:rsidRDefault="00AA1AE6" w:rsidP="00E01DF0">
      <w:pPr>
        <w:bidi w:val="0"/>
        <w:spacing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Q40: </w:t>
      </w:r>
      <w:r w:rsidRPr="00D205D8">
        <w:rPr>
          <w:rFonts w:asciiTheme="minorHAnsi" w:hAnsiTheme="minorHAnsi" w:cstheme="minorHAnsi"/>
          <w:b/>
          <w:bCs/>
          <w:sz w:val="22"/>
          <w:szCs w:val="22"/>
        </w:rPr>
        <w:t>Explain</w:t>
      </w:r>
      <w:r w:rsidRPr="00AA1AE6">
        <w:rPr>
          <w:rFonts w:asciiTheme="minorHAnsi" w:hAnsiTheme="minorHAnsi" w:cstheme="minorHAnsi"/>
          <w:b/>
          <w:bCs/>
          <w:sz w:val="22"/>
          <w:szCs w:val="22"/>
        </w:rPr>
        <w:t xml:space="preserve"> De</w:t>
      </w:r>
      <w:r w:rsidR="00E01DF0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AA1AE6">
        <w:rPr>
          <w:rFonts w:asciiTheme="minorHAnsi" w:hAnsiTheme="minorHAnsi" w:cstheme="minorHAnsi"/>
          <w:b/>
          <w:bCs/>
          <w:sz w:val="22"/>
          <w:szCs w:val="22"/>
        </w:rPr>
        <w:t xml:space="preserve">waxing or </w:t>
      </w:r>
      <w:r w:rsidR="00E01DF0"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Pr="00AA1AE6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E01DF0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AA1AE6">
        <w:rPr>
          <w:rFonts w:asciiTheme="minorHAnsi" w:hAnsiTheme="minorHAnsi" w:cstheme="minorHAnsi"/>
          <w:b/>
          <w:bCs/>
          <w:sz w:val="22"/>
          <w:szCs w:val="22"/>
        </w:rPr>
        <w:t>asphalting of base oil</w:t>
      </w:r>
      <w:r w:rsidR="00E01DF0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AA1AE6" w:rsidRDefault="00AA1AE6" w:rsidP="00AA1AE6">
      <w:pPr>
        <w:bidi w:val="0"/>
        <w:spacing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AA1AE6">
        <w:rPr>
          <w:rFonts w:asciiTheme="minorHAnsi" w:hAnsiTheme="minorHAnsi" w:cstheme="minorHAnsi"/>
          <w:b/>
          <w:bCs/>
          <w:sz w:val="22"/>
          <w:szCs w:val="22"/>
        </w:rPr>
        <w:t>Q41 Explain briefly SAE grades of lubricant oils.</w:t>
      </w:r>
    </w:p>
    <w:p w:rsidR="00C41691" w:rsidRDefault="00AA1AE6" w:rsidP="00E25EEA">
      <w:pPr>
        <w:bidi w:val="0"/>
        <w:spacing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Q42 </w:t>
      </w:r>
      <w:r w:rsidRPr="00AA1AE6">
        <w:rPr>
          <w:rFonts w:asciiTheme="minorHAnsi" w:hAnsiTheme="minorHAnsi" w:cstheme="minorHAnsi"/>
          <w:b/>
          <w:bCs/>
          <w:sz w:val="22"/>
          <w:szCs w:val="22"/>
        </w:rPr>
        <w:t xml:space="preserve">Explain </w:t>
      </w:r>
      <w:r>
        <w:rPr>
          <w:rFonts w:asciiTheme="minorHAnsi" w:hAnsiTheme="minorHAnsi" w:cstheme="minorHAnsi"/>
          <w:b/>
          <w:bCs/>
          <w:sz w:val="22"/>
          <w:szCs w:val="22"/>
        </w:rPr>
        <w:t>API</w:t>
      </w:r>
      <w:r w:rsidRPr="00AA1AE6">
        <w:rPr>
          <w:rFonts w:asciiTheme="minorHAnsi" w:hAnsiTheme="minorHAnsi" w:cstheme="minorHAnsi"/>
          <w:b/>
          <w:bCs/>
          <w:sz w:val="22"/>
          <w:szCs w:val="22"/>
        </w:rPr>
        <w:t xml:space="preserve"> grades of lubricant oils.</w:t>
      </w:r>
    </w:p>
    <w:p w:rsidR="00C41691" w:rsidRDefault="00C41691" w:rsidP="00E25EEA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4</w:t>
      </w:r>
      <w:r w:rsidR="00E25EEA">
        <w:rPr>
          <w:rFonts w:asciiTheme="minorHAnsi" w:hAnsiTheme="minorHAnsi" w:cstheme="minorHAnsi"/>
          <w:b/>
          <w:bCs/>
          <w:sz w:val="22"/>
          <w:szCs w:val="22"/>
        </w:rPr>
        <w:t xml:space="preserve">3 </w:t>
      </w:r>
      <w:r>
        <w:rPr>
          <w:rFonts w:asciiTheme="minorHAnsi" w:hAnsiTheme="minorHAnsi" w:cstheme="minorHAnsi"/>
          <w:b/>
          <w:bCs/>
          <w:sz w:val="22"/>
          <w:szCs w:val="22"/>
        </w:rPr>
        <w:t>What is biodiesel?</w:t>
      </w:r>
    </w:p>
    <w:p w:rsidR="00E25EEA" w:rsidRPr="00E25EEA" w:rsidRDefault="00E25EEA" w:rsidP="002607D0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Q44: </w:t>
      </w:r>
      <w:r w:rsidRPr="00E25EEA">
        <w:rPr>
          <w:rFonts w:asciiTheme="minorHAnsi" w:hAnsiTheme="minorHAnsi" w:cstheme="minorHAnsi"/>
          <w:b/>
          <w:bCs/>
          <w:sz w:val="22"/>
          <w:szCs w:val="22"/>
        </w:rPr>
        <w:t xml:space="preserve">Explain </w:t>
      </w:r>
      <w:r>
        <w:rPr>
          <w:rFonts w:asciiTheme="minorHAnsi" w:hAnsiTheme="minorHAnsi" w:cstheme="minorHAnsi"/>
          <w:b/>
          <w:bCs/>
          <w:sz w:val="22"/>
          <w:szCs w:val="22"/>
        </w:rPr>
        <w:t>the types of grease</w:t>
      </w:r>
      <w:r w:rsidRPr="00E25EEA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:rsidR="00E25EEA" w:rsidRDefault="00E25EEA" w:rsidP="00E25EEA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</w:p>
    <w:p w:rsidR="00C41691" w:rsidRDefault="00C41691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/>
        <w:rPr>
          <w:sz w:val="32"/>
          <w:szCs w:val="32"/>
        </w:rPr>
      </w:pPr>
    </w:p>
    <w:p w:rsidR="00C41691" w:rsidRDefault="00C41691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:rsidR="00C41691" w:rsidRDefault="00C41691" w:rsidP="00C41691">
      <w:pPr>
        <w:bidi w:val="0"/>
        <w:spacing w:after="36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bookmarkEnd w:id="0"/>
    <w:p w:rsidR="00C41691" w:rsidRPr="0016115C" w:rsidRDefault="00C41691" w:rsidP="00C41691">
      <w:pPr>
        <w:bidi w:val="0"/>
        <w:spacing w:after="36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C41691" w:rsidRPr="001611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E48EC"/>
    <w:multiLevelType w:val="hybridMultilevel"/>
    <w:tmpl w:val="030EA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E80313"/>
    <w:multiLevelType w:val="hybridMultilevel"/>
    <w:tmpl w:val="82EE7FD6"/>
    <w:lvl w:ilvl="0" w:tplc="0809000F">
      <w:start w:val="1"/>
      <w:numFmt w:val="decimal"/>
      <w:lvlText w:val="%1."/>
      <w:lvlJc w:val="left"/>
      <w:pPr>
        <w:ind w:left="795" w:hanging="360"/>
      </w:pPr>
    </w:lvl>
    <w:lvl w:ilvl="1" w:tplc="08090019" w:tentative="1">
      <w:start w:val="1"/>
      <w:numFmt w:val="lowerLetter"/>
      <w:lvlText w:val="%2."/>
      <w:lvlJc w:val="left"/>
      <w:pPr>
        <w:ind w:left="1515" w:hanging="360"/>
      </w:pPr>
    </w:lvl>
    <w:lvl w:ilvl="2" w:tplc="0809001B" w:tentative="1">
      <w:start w:val="1"/>
      <w:numFmt w:val="lowerRoman"/>
      <w:lvlText w:val="%3."/>
      <w:lvlJc w:val="right"/>
      <w:pPr>
        <w:ind w:left="2235" w:hanging="180"/>
      </w:pPr>
    </w:lvl>
    <w:lvl w:ilvl="3" w:tplc="0809000F" w:tentative="1">
      <w:start w:val="1"/>
      <w:numFmt w:val="decimal"/>
      <w:lvlText w:val="%4."/>
      <w:lvlJc w:val="left"/>
      <w:pPr>
        <w:ind w:left="2955" w:hanging="360"/>
      </w:pPr>
    </w:lvl>
    <w:lvl w:ilvl="4" w:tplc="08090019" w:tentative="1">
      <w:start w:val="1"/>
      <w:numFmt w:val="lowerLetter"/>
      <w:lvlText w:val="%5."/>
      <w:lvlJc w:val="left"/>
      <w:pPr>
        <w:ind w:left="3675" w:hanging="360"/>
      </w:pPr>
    </w:lvl>
    <w:lvl w:ilvl="5" w:tplc="0809001B" w:tentative="1">
      <w:start w:val="1"/>
      <w:numFmt w:val="lowerRoman"/>
      <w:lvlText w:val="%6."/>
      <w:lvlJc w:val="right"/>
      <w:pPr>
        <w:ind w:left="4395" w:hanging="180"/>
      </w:pPr>
    </w:lvl>
    <w:lvl w:ilvl="6" w:tplc="0809000F" w:tentative="1">
      <w:start w:val="1"/>
      <w:numFmt w:val="decimal"/>
      <w:lvlText w:val="%7."/>
      <w:lvlJc w:val="left"/>
      <w:pPr>
        <w:ind w:left="5115" w:hanging="360"/>
      </w:pPr>
    </w:lvl>
    <w:lvl w:ilvl="7" w:tplc="08090019" w:tentative="1">
      <w:start w:val="1"/>
      <w:numFmt w:val="lowerLetter"/>
      <w:lvlText w:val="%8."/>
      <w:lvlJc w:val="left"/>
      <w:pPr>
        <w:ind w:left="5835" w:hanging="360"/>
      </w:pPr>
    </w:lvl>
    <w:lvl w:ilvl="8" w:tplc="08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">
    <w:nsid w:val="115342B2"/>
    <w:multiLevelType w:val="hybridMultilevel"/>
    <w:tmpl w:val="DBB2F81E"/>
    <w:lvl w:ilvl="0" w:tplc="45CE3F2A">
      <w:start w:val="1"/>
      <w:numFmt w:val="upperLetter"/>
      <w:lvlText w:val="%1."/>
      <w:lvlJc w:val="left"/>
      <w:pPr>
        <w:ind w:left="705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>
      <w:start w:val="1"/>
      <w:numFmt w:val="lowerRoman"/>
      <w:lvlText w:val="%3."/>
      <w:lvlJc w:val="right"/>
      <w:pPr>
        <w:ind w:left="2145" w:hanging="180"/>
      </w:pPr>
    </w:lvl>
    <w:lvl w:ilvl="3" w:tplc="0409000F">
      <w:start w:val="1"/>
      <w:numFmt w:val="decimal"/>
      <w:lvlText w:val="%4."/>
      <w:lvlJc w:val="left"/>
      <w:pPr>
        <w:ind w:left="2865" w:hanging="360"/>
      </w:pPr>
    </w:lvl>
    <w:lvl w:ilvl="4" w:tplc="04090019">
      <w:start w:val="1"/>
      <w:numFmt w:val="lowerLetter"/>
      <w:lvlText w:val="%5."/>
      <w:lvlJc w:val="left"/>
      <w:pPr>
        <w:ind w:left="3585" w:hanging="360"/>
      </w:pPr>
    </w:lvl>
    <w:lvl w:ilvl="5" w:tplc="0409001B">
      <w:start w:val="1"/>
      <w:numFmt w:val="lowerRoman"/>
      <w:lvlText w:val="%6."/>
      <w:lvlJc w:val="right"/>
      <w:pPr>
        <w:ind w:left="4305" w:hanging="180"/>
      </w:pPr>
    </w:lvl>
    <w:lvl w:ilvl="6" w:tplc="0409000F">
      <w:start w:val="1"/>
      <w:numFmt w:val="decimal"/>
      <w:lvlText w:val="%7."/>
      <w:lvlJc w:val="left"/>
      <w:pPr>
        <w:ind w:left="5025" w:hanging="360"/>
      </w:pPr>
    </w:lvl>
    <w:lvl w:ilvl="7" w:tplc="04090019">
      <w:start w:val="1"/>
      <w:numFmt w:val="lowerLetter"/>
      <w:lvlText w:val="%8."/>
      <w:lvlJc w:val="left"/>
      <w:pPr>
        <w:ind w:left="5745" w:hanging="360"/>
      </w:pPr>
    </w:lvl>
    <w:lvl w:ilvl="8" w:tplc="0409001B">
      <w:start w:val="1"/>
      <w:numFmt w:val="lowerRoman"/>
      <w:lvlText w:val="%9."/>
      <w:lvlJc w:val="right"/>
      <w:pPr>
        <w:ind w:left="6465" w:hanging="180"/>
      </w:pPr>
    </w:lvl>
  </w:abstractNum>
  <w:abstractNum w:abstractNumId="3">
    <w:nsid w:val="178D2FB2"/>
    <w:multiLevelType w:val="hybridMultilevel"/>
    <w:tmpl w:val="93D247AA"/>
    <w:lvl w:ilvl="0" w:tplc="C6BEF37E">
      <w:start w:val="1"/>
      <w:numFmt w:val="upperLetter"/>
      <w:lvlText w:val="%1."/>
      <w:lvlJc w:val="left"/>
      <w:pPr>
        <w:ind w:left="644" w:hanging="360"/>
      </w:pPr>
      <w:rPr>
        <w:rFonts w:ascii="Arial" w:hAnsi="Arial" w:cs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18EA0776"/>
    <w:multiLevelType w:val="hybridMultilevel"/>
    <w:tmpl w:val="D200E356"/>
    <w:lvl w:ilvl="0" w:tplc="18FE406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915630"/>
    <w:multiLevelType w:val="hybridMultilevel"/>
    <w:tmpl w:val="81A2BCE6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329EA"/>
    <w:multiLevelType w:val="hybridMultilevel"/>
    <w:tmpl w:val="03E02A9C"/>
    <w:lvl w:ilvl="0" w:tplc="90D00DA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2B0517"/>
    <w:multiLevelType w:val="hybridMultilevel"/>
    <w:tmpl w:val="5AD89A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802F66"/>
    <w:multiLevelType w:val="hybridMultilevel"/>
    <w:tmpl w:val="DF5A1C22"/>
    <w:lvl w:ilvl="0" w:tplc="24F0685A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Arial"/>
        <w:b/>
        <w:bCs/>
        <w:sz w:val="28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8B6593"/>
    <w:multiLevelType w:val="hybridMultilevel"/>
    <w:tmpl w:val="729EB2F2"/>
    <w:lvl w:ilvl="0" w:tplc="90D00DA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D416AB"/>
    <w:multiLevelType w:val="hybridMultilevel"/>
    <w:tmpl w:val="31505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647CC4"/>
    <w:multiLevelType w:val="hybridMultilevel"/>
    <w:tmpl w:val="9ED86A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026D0F"/>
    <w:multiLevelType w:val="hybridMultilevel"/>
    <w:tmpl w:val="DF5A1C22"/>
    <w:lvl w:ilvl="0" w:tplc="24F0685A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Arial"/>
        <w:b/>
        <w:bCs/>
        <w:sz w:val="28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295C34"/>
    <w:multiLevelType w:val="hybridMultilevel"/>
    <w:tmpl w:val="4B72DE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F90EDE"/>
    <w:multiLevelType w:val="hybridMultilevel"/>
    <w:tmpl w:val="BFA6C610"/>
    <w:lvl w:ilvl="0" w:tplc="89C6EB34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8107519"/>
    <w:multiLevelType w:val="hybridMultilevel"/>
    <w:tmpl w:val="D376D3EC"/>
    <w:lvl w:ilvl="0" w:tplc="7BCA64B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B7B14CB"/>
    <w:multiLevelType w:val="hybridMultilevel"/>
    <w:tmpl w:val="97460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E8A7732"/>
    <w:multiLevelType w:val="hybridMultilevel"/>
    <w:tmpl w:val="11EE3282"/>
    <w:lvl w:ilvl="0" w:tplc="0BC2545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C83989"/>
    <w:multiLevelType w:val="hybridMultilevel"/>
    <w:tmpl w:val="4B72DE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CC7C4D"/>
    <w:multiLevelType w:val="hybridMultilevel"/>
    <w:tmpl w:val="1A103278"/>
    <w:lvl w:ilvl="0" w:tplc="768EA0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8"/>
  </w:num>
  <w:num w:numId="3">
    <w:abstractNumId w:val="3"/>
  </w:num>
  <w:num w:numId="4">
    <w:abstractNumId w:val="5"/>
  </w:num>
  <w:num w:numId="5">
    <w:abstractNumId w:val="1"/>
  </w:num>
  <w:num w:numId="6">
    <w:abstractNumId w:val="13"/>
  </w:num>
  <w:num w:numId="7">
    <w:abstractNumId w:val="2"/>
  </w:num>
  <w:num w:numId="8">
    <w:abstractNumId w:val="11"/>
  </w:num>
  <w:num w:numId="9">
    <w:abstractNumId w:val="7"/>
  </w:num>
  <w:num w:numId="10">
    <w:abstractNumId w:val="10"/>
  </w:num>
  <w:num w:numId="11">
    <w:abstractNumId w:val="14"/>
  </w:num>
  <w:num w:numId="12">
    <w:abstractNumId w:val="16"/>
  </w:num>
  <w:num w:numId="13">
    <w:abstractNumId w:val="17"/>
  </w:num>
  <w:num w:numId="14">
    <w:abstractNumId w:val="15"/>
  </w:num>
  <w:num w:numId="15">
    <w:abstractNumId w:val="4"/>
  </w:num>
  <w:num w:numId="16">
    <w:abstractNumId w:val="0"/>
  </w:num>
  <w:num w:numId="17">
    <w:abstractNumId w:val="19"/>
  </w:num>
  <w:num w:numId="18">
    <w:abstractNumId w:val="8"/>
  </w:num>
  <w:num w:numId="19">
    <w:abstractNumId w:val="9"/>
  </w:num>
  <w:num w:numId="20">
    <w:abstractNumId w:val="6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zYwNTExNTA3NTVV0lEKTi0uzszPAykwqQUAtwl5uSwAAAA="/>
  </w:docVars>
  <w:rsids>
    <w:rsidRoot w:val="0075717C"/>
    <w:rsid w:val="00061BEE"/>
    <w:rsid w:val="000E0654"/>
    <w:rsid w:val="00102F4B"/>
    <w:rsid w:val="0015157B"/>
    <w:rsid w:val="0016115C"/>
    <w:rsid w:val="00175C59"/>
    <w:rsid w:val="001857FB"/>
    <w:rsid w:val="002327AF"/>
    <w:rsid w:val="002607D0"/>
    <w:rsid w:val="00274FB7"/>
    <w:rsid w:val="00284D63"/>
    <w:rsid w:val="003030E4"/>
    <w:rsid w:val="00330E2A"/>
    <w:rsid w:val="00352008"/>
    <w:rsid w:val="003F115C"/>
    <w:rsid w:val="0040507E"/>
    <w:rsid w:val="004D3EC3"/>
    <w:rsid w:val="005076D9"/>
    <w:rsid w:val="0052572D"/>
    <w:rsid w:val="006276B4"/>
    <w:rsid w:val="00651518"/>
    <w:rsid w:val="0067667D"/>
    <w:rsid w:val="00677629"/>
    <w:rsid w:val="006A679D"/>
    <w:rsid w:val="006A78B1"/>
    <w:rsid w:val="006B123A"/>
    <w:rsid w:val="0075717C"/>
    <w:rsid w:val="007743A6"/>
    <w:rsid w:val="007F02C7"/>
    <w:rsid w:val="008363D6"/>
    <w:rsid w:val="00874ED3"/>
    <w:rsid w:val="008B1F3A"/>
    <w:rsid w:val="00AA1AE6"/>
    <w:rsid w:val="00AF2F5E"/>
    <w:rsid w:val="00B21287"/>
    <w:rsid w:val="00B31D99"/>
    <w:rsid w:val="00C223F9"/>
    <w:rsid w:val="00C41691"/>
    <w:rsid w:val="00D10326"/>
    <w:rsid w:val="00D205D8"/>
    <w:rsid w:val="00D44536"/>
    <w:rsid w:val="00D751B0"/>
    <w:rsid w:val="00E01DF0"/>
    <w:rsid w:val="00E25EEA"/>
    <w:rsid w:val="00E8257F"/>
    <w:rsid w:val="00F170A4"/>
    <w:rsid w:val="00F92F26"/>
    <w:rsid w:val="00FC4F59"/>
    <w:rsid w:val="00FD7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67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IQ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8B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67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IQ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4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0</TotalTime>
  <Pages>4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</dc:creator>
  <cp:lastModifiedBy>Dr. Sangar Ahmed</cp:lastModifiedBy>
  <cp:revision>30</cp:revision>
  <cp:lastPrinted>2021-06-22T14:45:00Z</cp:lastPrinted>
  <dcterms:created xsi:type="dcterms:W3CDTF">2019-05-24T14:19:00Z</dcterms:created>
  <dcterms:modified xsi:type="dcterms:W3CDTF">2022-06-09T10:01:00Z</dcterms:modified>
</cp:coreProperties>
</file>